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5F0A8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75BE4268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1F0686C5" w14:textId="31841594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8B3700">
        <w:rPr>
          <w:rFonts w:ascii="Times New Roman" w:hAnsi="Times New Roman" w:cs="Times New Roman"/>
          <w:sz w:val="24"/>
          <w:u w:val="single"/>
          <w:lang w:val="sr-Cyrl-CS"/>
        </w:rPr>
        <w:t>_____________________________  (</w:t>
      </w:r>
      <w:r w:rsidR="008B3700" w:rsidRPr="008B3700">
        <w:rPr>
          <w:rFonts w:ascii="Times New Roman" w:hAnsi="Times New Roman" w:cs="Times New Roman"/>
          <w:sz w:val="24"/>
          <w:lang w:val="sr-Cyrl-CS"/>
        </w:rPr>
        <w:t>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8B3700">
        <w:rPr>
          <w:rFonts w:ascii="Times New Roman" w:hAnsi="Times New Roman" w:cs="Times New Roman"/>
          <w:sz w:val="24"/>
          <w:lang w:val="sr-Cyrl-CS"/>
        </w:rPr>
        <w:t xml:space="preserve">________ 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 w:rsidR="004D5079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4D5079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БР.</w:t>
      </w:r>
      <w:r w:rsidR="004D5079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ЛК</w:t>
      </w:r>
      <w:r w:rsidR="004D5079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________ дајем сагласност општини</w:t>
      </w:r>
      <w:r w:rsidR="008B3700">
        <w:rPr>
          <w:rFonts w:ascii="Times New Roman" w:hAnsi="Times New Roman" w:cs="Times New Roman"/>
          <w:sz w:val="24"/>
          <w:lang w:val="sr-Cyrl-CS"/>
        </w:rPr>
        <w:t xml:space="preserve"> Александровац,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8B3700">
        <w:rPr>
          <w:rFonts w:ascii="Times New Roman" w:hAnsi="Times New Roman" w:cs="Times New Roman"/>
          <w:sz w:val="24"/>
          <w:lang w:val="sr-Cyrl-CS"/>
        </w:rPr>
        <w:t>ЈП 1/2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8B3700" w:rsidRPr="008B3700">
        <w:rPr>
          <w:rFonts w:ascii="Times New Roman" w:hAnsi="Times New Roman" w:cs="Times New Roman"/>
          <w:sz w:val="24"/>
          <w:lang w:val="sr-Cyrl-CS"/>
        </w:rPr>
        <w:t xml:space="preserve"> </w:t>
      </w:r>
      <w:r w:rsidR="008B3700">
        <w:rPr>
          <w:rFonts w:ascii="Times New Roman" w:hAnsi="Times New Roman" w:cs="Times New Roman"/>
          <w:sz w:val="24"/>
          <w:lang w:val="sr-Cyrl-CS"/>
        </w:rPr>
        <w:t>ЈП 1/22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</w:t>
      </w:r>
      <w:r w:rsidR="008B3700">
        <w:rPr>
          <w:rFonts w:ascii="Times New Roman" w:hAnsi="Times New Roman" w:cs="Times New Roman"/>
          <w:sz w:val="24"/>
          <w:lang w:val="sr-Cyrl-CS"/>
        </w:rPr>
        <w:t xml:space="preserve"> Александровац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586CF820" w14:textId="57AA2AFD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3640114A" w14:textId="52E41481" w:rsidR="008B3700" w:rsidRDefault="008B3700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12F383CA" w14:textId="77777777" w:rsidR="008B3700" w:rsidRDefault="008B3700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6777C52E" w14:textId="2B7FE7F0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</w:t>
      </w:r>
      <w:r w:rsidR="004D5079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14:paraId="78D46294" w14:textId="78CA9F09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104424A4" w14:textId="213E7189" w:rsidR="008B3700" w:rsidRDefault="008B3700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739652F5" w14:textId="77777777" w:rsidR="008B3700" w:rsidRDefault="008B3700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6D6C50D" w14:textId="142673DB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Адреса:____________________</w:t>
      </w:r>
    </w:p>
    <w:p w14:paraId="78522BCE" w14:textId="26955ACA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ЈМБГ______________________</w:t>
      </w:r>
    </w:p>
    <w:p w14:paraId="036784DC" w14:textId="2237667C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БР.</w:t>
      </w:r>
      <w:r w:rsidR="008B3700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ЛК: ____________________                                                                                                         </w:t>
      </w:r>
    </w:p>
    <w:p w14:paraId="3560ABB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58A7488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2495D808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238D69D9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4D5079"/>
    <w:rsid w:val="005A1D62"/>
    <w:rsid w:val="008B3700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54B17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Ljiljana Jovic</cp:lastModifiedBy>
  <cp:revision>7</cp:revision>
  <dcterms:created xsi:type="dcterms:W3CDTF">2022-03-21T12:01:00Z</dcterms:created>
  <dcterms:modified xsi:type="dcterms:W3CDTF">2022-10-21T07:03:00Z</dcterms:modified>
</cp:coreProperties>
</file>